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08250" w14:textId="77777777" w:rsidR="00B63AF5" w:rsidRPr="00B9367D" w:rsidRDefault="00B9367D" w:rsidP="00B9367D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0" w:name="_GoBack"/>
      <w:bookmarkEnd w:id="0"/>
      <w:r w:rsidRPr="00B9367D">
        <w:rPr>
          <w:rFonts w:ascii="Times New Roman" w:hAnsi="Times New Roman" w:cs="Times New Roman"/>
          <w:b/>
          <w:sz w:val="24"/>
          <w:szCs w:val="24"/>
          <w:u w:val="single"/>
        </w:rPr>
        <w:t>SYLLABUSI I LËNDËS MIKROEKONOMI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617"/>
        <w:gridCol w:w="1425"/>
        <w:gridCol w:w="1770"/>
        <w:gridCol w:w="2044"/>
      </w:tblGrid>
      <w:tr w:rsidR="00B63AF5" w:rsidRPr="00B9367D" w14:paraId="075644C4" w14:textId="77777777" w:rsidTr="00B9367D">
        <w:tc>
          <w:tcPr>
            <w:tcW w:w="88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07C40DE8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Informatat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themelore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për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lëndën</w:t>
            </w:r>
            <w:proofErr w:type="spellEnd"/>
          </w:p>
        </w:tc>
      </w:tr>
      <w:tr w:rsidR="00B63AF5" w:rsidRPr="00B9367D" w14:paraId="09716588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8D19F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Njësia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akademike</w:t>
            </w:r>
            <w:proofErr w:type="spellEnd"/>
            <w:r w:rsidRPr="00B9367D">
              <w:rPr>
                <w:b/>
                <w:lang w:val="en-GB"/>
              </w:rPr>
              <w:t xml:space="preserve">: 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E8000" w14:textId="77777777" w:rsidR="00B63AF5" w:rsidRPr="00B9367D" w:rsidRDefault="00B63AF5" w:rsidP="00B9367D">
            <w:pPr>
              <w:pStyle w:val="NoSpacing"/>
              <w:rPr>
                <w:rFonts w:eastAsiaTheme="minorHAnsi"/>
              </w:rPr>
            </w:pPr>
            <w:proofErr w:type="spellStart"/>
            <w:r w:rsidRPr="00B9367D">
              <w:rPr>
                <w:lang w:val="en-GB"/>
              </w:rPr>
              <w:t>Fakulteti</w:t>
            </w:r>
            <w:proofErr w:type="spellEnd"/>
            <w:r w:rsidRPr="00B9367D">
              <w:rPr>
                <w:lang w:val="en-GB"/>
              </w:rPr>
              <w:t xml:space="preserve"> </w:t>
            </w:r>
            <w:proofErr w:type="spellStart"/>
            <w:r w:rsidRPr="00B9367D">
              <w:rPr>
                <w:lang w:val="en-GB"/>
              </w:rPr>
              <w:t>Ekonomik</w:t>
            </w:r>
            <w:proofErr w:type="spellEnd"/>
          </w:p>
        </w:tc>
      </w:tr>
      <w:tr w:rsidR="00B63AF5" w:rsidRPr="00B9367D" w14:paraId="3649D46F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0CA9A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Titulli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i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lëndës</w:t>
            </w:r>
            <w:proofErr w:type="spellEnd"/>
            <w:r w:rsidRPr="00B9367D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958A0" w14:textId="77777777" w:rsidR="00B63AF5" w:rsidRPr="00B9367D" w:rsidRDefault="00B9367D" w:rsidP="00B9367D">
            <w:pPr>
              <w:pStyle w:val="NoSpacing"/>
              <w:rPr>
                <w:rFonts w:eastAsiaTheme="minorHAnsi"/>
              </w:rPr>
            </w:pPr>
            <w:proofErr w:type="spellStart"/>
            <w:r w:rsidRPr="00B9367D">
              <w:rPr>
                <w:rFonts w:eastAsiaTheme="minorHAnsi"/>
              </w:rPr>
              <w:t>Mikroekonomi</w:t>
            </w:r>
            <w:proofErr w:type="spellEnd"/>
          </w:p>
        </w:tc>
      </w:tr>
      <w:tr w:rsidR="00B63AF5" w:rsidRPr="00B9367D" w14:paraId="323B9657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765CA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Niveli</w:t>
            </w:r>
            <w:proofErr w:type="spellEnd"/>
            <w:r w:rsidRPr="00B9367D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8CA74" w14:textId="77777777" w:rsidR="00B63AF5" w:rsidRPr="00B9367D" w:rsidRDefault="00B63AF5" w:rsidP="00B9367D">
            <w:pPr>
              <w:pStyle w:val="NoSpacing"/>
              <w:rPr>
                <w:rFonts w:eastAsiaTheme="minorHAnsi"/>
              </w:rPr>
            </w:pPr>
            <w:r w:rsidRPr="00B9367D">
              <w:rPr>
                <w:rFonts w:eastAsiaTheme="minorHAnsi"/>
              </w:rPr>
              <w:t>Bachelor</w:t>
            </w:r>
          </w:p>
        </w:tc>
      </w:tr>
      <w:tr w:rsidR="00B63AF5" w:rsidRPr="00B9367D" w14:paraId="0E3C74D3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3450C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Statusi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i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lëndës</w:t>
            </w:r>
            <w:proofErr w:type="spellEnd"/>
            <w:r w:rsidRPr="00B9367D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CB51A" w14:textId="77777777" w:rsidR="00B63AF5" w:rsidRPr="00B9367D" w:rsidRDefault="00B9367D" w:rsidP="00B9367D">
            <w:pPr>
              <w:pStyle w:val="NoSpacing"/>
              <w:rPr>
                <w:rFonts w:eastAsiaTheme="minorHAnsi"/>
              </w:rPr>
            </w:pPr>
            <w:proofErr w:type="spellStart"/>
            <w:r w:rsidRPr="00B9367D">
              <w:rPr>
                <w:rFonts w:eastAsiaTheme="minorHAnsi"/>
              </w:rPr>
              <w:t>Obligative</w:t>
            </w:r>
            <w:proofErr w:type="spellEnd"/>
          </w:p>
        </w:tc>
      </w:tr>
      <w:tr w:rsidR="00B63AF5" w:rsidRPr="00B9367D" w14:paraId="1123D601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A75FB" w14:textId="77777777" w:rsidR="00B63AF5" w:rsidRPr="00B9367D" w:rsidRDefault="00B63AF5" w:rsidP="00B9367D">
            <w:pPr>
              <w:pStyle w:val="NoSpacing"/>
              <w:rPr>
                <w:b/>
              </w:rPr>
            </w:pPr>
            <w:r w:rsidRPr="00B9367D">
              <w:rPr>
                <w:b/>
                <w:lang w:val="en-GB"/>
              </w:rPr>
              <w:t xml:space="preserve">Viti </w:t>
            </w:r>
            <w:proofErr w:type="spellStart"/>
            <w:r w:rsidRPr="00B9367D">
              <w:rPr>
                <w:b/>
                <w:lang w:val="en-GB"/>
              </w:rPr>
              <w:t>i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studimeve</w:t>
            </w:r>
            <w:proofErr w:type="spellEnd"/>
            <w:r w:rsidRPr="00B9367D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CE1EB" w14:textId="77777777" w:rsidR="00B63AF5" w:rsidRPr="00B9367D" w:rsidRDefault="00B9367D" w:rsidP="00B9367D">
            <w:pPr>
              <w:pStyle w:val="NoSpacing"/>
              <w:rPr>
                <w:rFonts w:eastAsiaTheme="minorHAnsi"/>
              </w:rPr>
            </w:pPr>
            <w:r w:rsidRPr="00B9367D">
              <w:rPr>
                <w:rFonts w:eastAsiaTheme="minorHAnsi"/>
              </w:rPr>
              <w:t xml:space="preserve">Viti I, </w:t>
            </w:r>
            <w:proofErr w:type="spellStart"/>
            <w:r w:rsidRPr="00B9367D">
              <w:rPr>
                <w:rFonts w:eastAsiaTheme="minorHAnsi"/>
              </w:rPr>
              <w:t>Semestri</w:t>
            </w:r>
            <w:proofErr w:type="spellEnd"/>
            <w:r w:rsidRPr="00B9367D">
              <w:rPr>
                <w:rFonts w:eastAsiaTheme="minorHAnsi"/>
              </w:rPr>
              <w:t xml:space="preserve"> I</w:t>
            </w:r>
          </w:p>
        </w:tc>
      </w:tr>
      <w:tr w:rsidR="00B63AF5" w:rsidRPr="00B9367D" w14:paraId="7A7D07BD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5B1D7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Numri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i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orëve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në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javë</w:t>
            </w:r>
            <w:proofErr w:type="spellEnd"/>
            <w:r w:rsidRPr="00B9367D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457E6" w14:textId="77777777" w:rsidR="00B63AF5" w:rsidRPr="00B9367D" w:rsidRDefault="00B9367D" w:rsidP="00B9367D">
            <w:pPr>
              <w:pStyle w:val="NoSpacing"/>
              <w:rPr>
                <w:rFonts w:eastAsiaTheme="minorHAnsi"/>
              </w:rPr>
            </w:pPr>
            <w:r w:rsidRPr="00B9367D">
              <w:rPr>
                <w:rFonts w:eastAsiaTheme="minorHAnsi"/>
              </w:rPr>
              <w:t>3+2</w:t>
            </w:r>
          </w:p>
        </w:tc>
      </w:tr>
      <w:tr w:rsidR="00B63AF5" w:rsidRPr="00B9367D" w14:paraId="1A5CFB75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EE129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Kreditë</w:t>
            </w:r>
            <w:proofErr w:type="spellEnd"/>
            <w:r w:rsidRPr="00B9367D">
              <w:rPr>
                <w:b/>
                <w:lang w:val="en-GB"/>
              </w:rPr>
              <w:t xml:space="preserve"> ECTS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0B357" w14:textId="77777777" w:rsidR="00B63AF5" w:rsidRPr="00B9367D" w:rsidRDefault="00B9367D" w:rsidP="00B9367D">
            <w:pPr>
              <w:pStyle w:val="NoSpacing"/>
              <w:rPr>
                <w:rFonts w:eastAsiaTheme="minorHAnsi"/>
              </w:rPr>
            </w:pPr>
            <w:r w:rsidRPr="00B9367D">
              <w:rPr>
                <w:rFonts w:eastAsiaTheme="minorHAnsi"/>
              </w:rPr>
              <w:t>6</w:t>
            </w:r>
          </w:p>
        </w:tc>
      </w:tr>
      <w:tr w:rsidR="00B63AF5" w:rsidRPr="00B9367D" w14:paraId="71C7FDDA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76BBA" w14:textId="77777777" w:rsidR="00B63AF5" w:rsidRPr="00B9367D" w:rsidRDefault="00B63AF5" w:rsidP="00B9367D">
            <w:pPr>
              <w:pStyle w:val="NoSpacing"/>
              <w:rPr>
                <w:b/>
              </w:rPr>
            </w:pPr>
            <w:r w:rsidRPr="00B9367D">
              <w:rPr>
                <w:b/>
                <w:lang w:val="en-GB"/>
              </w:rPr>
              <w:t xml:space="preserve">Koha / </w:t>
            </w:r>
            <w:proofErr w:type="spellStart"/>
            <w:r w:rsidRPr="00B9367D">
              <w:rPr>
                <w:b/>
                <w:lang w:val="en-GB"/>
              </w:rPr>
              <w:t>vendi</w:t>
            </w:r>
            <w:proofErr w:type="spellEnd"/>
            <w:r w:rsidRPr="00B9367D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CAF91" w14:textId="77777777" w:rsidR="00B63AF5" w:rsidRPr="00B9367D" w:rsidRDefault="00B63AF5" w:rsidP="00B9367D">
            <w:pPr>
              <w:pStyle w:val="NoSpacing"/>
              <w:rPr>
                <w:rFonts w:eastAsiaTheme="minorHAnsi"/>
              </w:rPr>
            </w:pPr>
          </w:p>
        </w:tc>
      </w:tr>
      <w:tr w:rsidR="00B63AF5" w:rsidRPr="00B9367D" w14:paraId="0608B02F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28C88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Mësimdhënësi</w:t>
            </w:r>
            <w:proofErr w:type="spellEnd"/>
            <w:r w:rsidRPr="00B9367D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60C74" w14:textId="79EDF607" w:rsidR="00B63AF5" w:rsidRPr="00B9367D" w:rsidRDefault="00CA310D" w:rsidP="00B9367D">
            <w:pPr>
              <w:pStyle w:val="NoSpacing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Prof. Dr. </w:t>
            </w:r>
            <w:proofErr w:type="spellStart"/>
            <w:r>
              <w:rPr>
                <w:rFonts w:eastAsiaTheme="minorHAnsi"/>
              </w:rPr>
              <w:t>Ramiz</w:t>
            </w:r>
            <w:proofErr w:type="spellEnd"/>
            <w:r>
              <w:rPr>
                <w:rFonts w:eastAsiaTheme="minorHAnsi"/>
              </w:rPr>
              <w:t xml:space="preserve"> </w:t>
            </w:r>
            <w:proofErr w:type="spellStart"/>
            <w:r>
              <w:rPr>
                <w:rFonts w:eastAsiaTheme="minorHAnsi"/>
              </w:rPr>
              <w:t>Livoreka</w:t>
            </w:r>
            <w:proofErr w:type="spellEnd"/>
          </w:p>
        </w:tc>
      </w:tr>
      <w:tr w:rsidR="00B63AF5" w:rsidRPr="00B9367D" w14:paraId="38CB50C7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BC03C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Të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dhënat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kontaktuese</w:t>
            </w:r>
            <w:proofErr w:type="spellEnd"/>
            <w:r w:rsidRPr="00B9367D">
              <w:rPr>
                <w:b/>
                <w:lang w:val="en-GB"/>
              </w:rPr>
              <w:t xml:space="preserve">: 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A8A5F" w14:textId="119D9A21" w:rsidR="00B63AF5" w:rsidRPr="00B9367D" w:rsidRDefault="00CA310D" w:rsidP="00E41972">
            <w:pPr>
              <w:pStyle w:val="NoSpacing"/>
              <w:rPr>
                <w:rFonts w:eastAsiaTheme="minorHAnsi"/>
              </w:rPr>
            </w:pPr>
            <w:r>
              <w:rPr>
                <w:lang w:val="en-GB"/>
              </w:rPr>
              <w:t>ramiz.livoreka@uni-pr.edu</w:t>
            </w:r>
          </w:p>
        </w:tc>
      </w:tr>
      <w:tr w:rsidR="00B63AF5" w:rsidRPr="00B9367D" w14:paraId="30CF15E5" w14:textId="77777777" w:rsidTr="00B9367D">
        <w:tc>
          <w:tcPr>
            <w:tcW w:w="88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6AE6BC34" w14:textId="77777777" w:rsidR="00B63AF5" w:rsidRPr="00B9367D" w:rsidRDefault="00B63AF5" w:rsidP="00B9367D">
            <w:pPr>
              <w:pStyle w:val="NoSpacing"/>
            </w:pPr>
          </w:p>
        </w:tc>
      </w:tr>
      <w:tr w:rsidR="00B63AF5" w:rsidRPr="00B9367D" w14:paraId="768CD5B6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7C78A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</w:rPr>
              <w:t>Përshkrimi</w:t>
            </w:r>
            <w:proofErr w:type="spellEnd"/>
            <w:r w:rsidRPr="00B9367D">
              <w:rPr>
                <w:b/>
              </w:rPr>
              <w:t xml:space="preserve"> </w:t>
            </w:r>
            <w:proofErr w:type="spellStart"/>
            <w:r w:rsidRPr="00B9367D">
              <w:rPr>
                <w:b/>
              </w:rPr>
              <w:t>i</w:t>
            </w:r>
            <w:proofErr w:type="spellEnd"/>
            <w:r w:rsidRPr="00B9367D">
              <w:rPr>
                <w:b/>
              </w:rPr>
              <w:t xml:space="preserve"> </w:t>
            </w:r>
            <w:proofErr w:type="spellStart"/>
            <w:r w:rsidRPr="00B9367D">
              <w:rPr>
                <w:b/>
              </w:rPr>
              <w:t>lëndës</w:t>
            </w:r>
            <w:proofErr w:type="spellEnd"/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EA856" w14:textId="77777777" w:rsidR="00B63AF5" w:rsidRPr="00B9367D" w:rsidRDefault="00B9367D" w:rsidP="00B9367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ë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ënd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tudentë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ësoj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baza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ikroekonomis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hfrytëzoh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tudiua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hpërndarj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burimev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konom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ir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regu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ënd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fillo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hyrj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je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arim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baz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konomiks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ënyr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enduar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conomist.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pas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ënd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fokusoh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ërkes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ofert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kuilibri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regu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faktorë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caktoj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ërkes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ofert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kuilibri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reg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ënd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vazhdo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araqitj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ornizës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naliz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epricës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onsumator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dhues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naliz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fikasitet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reg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ema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jer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buloh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g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jo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ënd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fshij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roli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qeveris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eori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ksternalitetev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jes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fund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ëndës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fokusoh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eori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ostov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dhim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truktura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drysh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regu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dikoj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jellj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firmës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fikasiteti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regu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B63AF5" w:rsidRPr="00B9367D" w14:paraId="10639A6C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FAB98" w14:textId="77777777" w:rsidR="00B63AF5" w:rsidRPr="00B9367D" w:rsidRDefault="00B63AF5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</w:rPr>
              <w:t>Qëllimet</w:t>
            </w:r>
            <w:proofErr w:type="spellEnd"/>
            <w:r w:rsidRPr="00B9367D">
              <w:rPr>
                <w:b/>
              </w:rPr>
              <w:t xml:space="preserve"> e </w:t>
            </w:r>
            <w:proofErr w:type="spellStart"/>
            <w:r w:rsidRPr="00B9367D">
              <w:rPr>
                <w:b/>
              </w:rPr>
              <w:t>lëndës</w:t>
            </w:r>
            <w:proofErr w:type="spellEnd"/>
            <w:r w:rsidRPr="00B9367D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69F16" w14:textId="77777777" w:rsidR="00B9367D" w:rsidRPr="00B9367D" w:rsidRDefault="00B9367D" w:rsidP="00B9367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ofro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hyrj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eori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ikroekonomik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.</w:t>
            </w:r>
          </w:p>
          <w:p w14:paraId="69620A06" w14:textId="77777777" w:rsidR="00B9367D" w:rsidRPr="00B9367D" w:rsidRDefault="00B9367D" w:rsidP="00B9367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rego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s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s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eori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ikroekonomik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und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ërdor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studiua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sër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roblemesh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ekonom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.</w:t>
            </w:r>
          </w:p>
          <w:p w14:paraId="71276BE8" w14:textId="77777777" w:rsidR="00B63AF5" w:rsidRPr="00B9367D" w:rsidRDefault="00B9367D" w:rsidP="00B9367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rego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s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s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ërdori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arim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jet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ikroekonomis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endua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çështj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olitikav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q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lidh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m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funksionimi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ekonomis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real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.</w:t>
            </w:r>
          </w:p>
        </w:tc>
      </w:tr>
      <w:tr w:rsidR="00B63AF5" w:rsidRPr="00B9367D" w14:paraId="5500EE4B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5827CD84" w14:textId="77777777" w:rsidR="00B63AF5" w:rsidRPr="00B9367D" w:rsidRDefault="00B63AF5" w:rsidP="00B9367D">
            <w:pPr>
              <w:pStyle w:val="NoSpacing"/>
              <w:rPr>
                <w:b/>
                <w:lang w:val="fr-FR"/>
              </w:rPr>
            </w:pPr>
            <w:proofErr w:type="spellStart"/>
            <w:r w:rsidRPr="00B9367D">
              <w:rPr>
                <w:b/>
              </w:rPr>
              <w:t>Rezultatet</w:t>
            </w:r>
            <w:proofErr w:type="spellEnd"/>
            <w:r w:rsidRPr="00B9367D">
              <w:rPr>
                <w:b/>
              </w:rPr>
              <w:t xml:space="preserve"> e </w:t>
            </w:r>
            <w:proofErr w:type="spellStart"/>
            <w:r w:rsidRPr="00B9367D">
              <w:rPr>
                <w:b/>
              </w:rPr>
              <w:t>pritshme</w:t>
            </w:r>
            <w:proofErr w:type="spellEnd"/>
            <w:r w:rsidRPr="00B9367D">
              <w:rPr>
                <w:b/>
              </w:rPr>
              <w:t xml:space="preserve"> </w:t>
            </w:r>
            <w:proofErr w:type="spellStart"/>
            <w:r w:rsidRPr="00B9367D">
              <w:rPr>
                <w:b/>
              </w:rPr>
              <w:t>të</w:t>
            </w:r>
            <w:proofErr w:type="spellEnd"/>
            <w:r w:rsidRPr="00B9367D">
              <w:rPr>
                <w:b/>
              </w:rPr>
              <w:t xml:space="preserve"> </w:t>
            </w:r>
            <w:proofErr w:type="spellStart"/>
            <w:r w:rsidRPr="00B9367D">
              <w:rPr>
                <w:b/>
              </w:rPr>
              <w:t>nxënies</w:t>
            </w:r>
            <w:proofErr w:type="spellEnd"/>
            <w:r w:rsidRPr="00B9367D">
              <w:rPr>
                <w:b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0A042835" w14:textId="77777777" w:rsidR="00B9367D" w:rsidRPr="00B9367D" w:rsidRDefault="00B9367D" w:rsidP="00B9367D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B9367D">
              <w:rPr>
                <w:rFonts w:ascii="Times New Roman" w:hAnsi="Times New Roman" w:cs="Times New Roman"/>
              </w:rPr>
              <w:t xml:space="preserve">Pas </w:t>
            </w:r>
            <w:proofErr w:type="spellStart"/>
            <w:r w:rsidRPr="00B9367D">
              <w:rPr>
                <w:rFonts w:ascii="Times New Roman" w:hAnsi="Times New Roman" w:cs="Times New Roman"/>
              </w:rPr>
              <w:t>përfundimit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këtij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kursi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studentët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do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je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gjendj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>:</w:t>
            </w:r>
          </w:p>
          <w:p w14:paraId="5C873844" w14:textId="77777777" w:rsidR="00B9367D" w:rsidRPr="00B9367D" w:rsidRDefault="00B9367D" w:rsidP="00B9367D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B9367D">
              <w:rPr>
                <w:rFonts w:ascii="Times New Roman" w:hAnsi="Times New Roman" w:cs="Times New Roman"/>
              </w:rPr>
              <w:t xml:space="preserve">1. </w:t>
            </w:r>
            <w:proofErr w:type="spellStart"/>
            <w:r w:rsidRPr="00B9367D">
              <w:rPr>
                <w:rFonts w:ascii="Times New Roman" w:hAnsi="Times New Roman" w:cs="Times New Roman"/>
              </w:rPr>
              <w:t>Shpjego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s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si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regjet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konkurrues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organizo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alokimin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burimev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pakta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shpërndarjen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mallrav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shërbimeve</w:t>
            </w:r>
            <w:proofErr w:type="spellEnd"/>
            <w:r w:rsidRPr="00B9367D">
              <w:rPr>
                <w:rFonts w:ascii="Times New Roman" w:hAnsi="Times New Roman" w:cs="Times New Roman"/>
              </w:rPr>
              <w:t>,</w:t>
            </w:r>
          </w:p>
          <w:p w14:paraId="4A867FB0" w14:textId="77777777" w:rsidR="00B9367D" w:rsidRPr="00B9367D" w:rsidRDefault="00B9367D" w:rsidP="00B9367D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B9367D">
              <w:rPr>
                <w:rFonts w:ascii="Times New Roman" w:hAnsi="Times New Roman" w:cs="Times New Roman"/>
              </w:rPr>
              <w:t xml:space="preserve">2. </w:t>
            </w:r>
            <w:proofErr w:type="spellStart"/>
            <w:r w:rsidRPr="00B9367D">
              <w:rPr>
                <w:rFonts w:ascii="Times New Roman" w:hAnsi="Times New Roman" w:cs="Times New Roman"/>
              </w:rPr>
              <w:t>Vlerëso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efikasitetin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regjev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lastRenderedPageBreak/>
              <w:t>përshkrua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faktorët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dryshëm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q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mund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diko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eë</w:t>
            </w:r>
            <w:proofErr w:type="spellEnd"/>
          </w:p>
          <w:p w14:paraId="24DD6DDD" w14:textId="77777777" w:rsidR="00B9367D" w:rsidRPr="00B9367D" w:rsidRDefault="00B9367D" w:rsidP="00B9367D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B9367D">
              <w:rPr>
                <w:rFonts w:ascii="Times New Roman" w:hAnsi="Times New Roman" w:cs="Times New Roman"/>
              </w:rPr>
              <w:t xml:space="preserve">3.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allo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mes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formav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dryshm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ështimit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regut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shpjego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s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si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qeveri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mund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ke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evoj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dërhyjnë</w:t>
            </w:r>
            <w:proofErr w:type="spellEnd"/>
          </w:p>
          <w:p w14:paraId="5DCC727A" w14:textId="77777777" w:rsidR="00B9367D" w:rsidRPr="00B9367D" w:rsidRDefault="00B9367D" w:rsidP="00B9367D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B9367D">
              <w:rPr>
                <w:rFonts w:ascii="Times New Roman" w:hAnsi="Times New Roman" w:cs="Times New Roman"/>
              </w:rPr>
              <w:t xml:space="preserve">4. </w:t>
            </w:r>
            <w:proofErr w:type="spellStart"/>
            <w:r w:rsidRPr="00B9367D">
              <w:rPr>
                <w:rFonts w:ascii="Times New Roman" w:hAnsi="Times New Roman" w:cs="Times New Roman"/>
              </w:rPr>
              <w:t>Përshkrua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llojet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dryshm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regjev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krahaso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efikasitetin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yre</w:t>
            </w:r>
            <w:proofErr w:type="spellEnd"/>
          </w:p>
          <w:p w14:paraId="07509F32" w14:textId="77777777" w:rsidR="00B9367D" w:rsidRPr="00B9367D" w:rsidRDefault="00B9367D" w:rsidP="00B9367D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B9367D">
              <w:rPr>
                <w:rFonts w:ascii="Times New Roman" w:hAnsi="Times New Roman" w:cs="Times New Roman"/>
              </w:rPr>
              <w:t xml:space="preserve">5. </w:t>
            </w:r>
            <w:proofErr w:type="spellStart"/>
            <w:r w:rsidRPr="00B9367D">
              <w:rPr>
                <w:rFonts w:ascii="Times New Roman" w:hAnsi="Times New Roman" w:cs="Times New Roman"/>
              </w:rPr>
              <w:t>Interpreto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abelat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grafet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përdorin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a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informacion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bër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gjykim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informuara</w:t>
            </w:r>
            <w:proofErr w:type="spellEnd"/>
          </w:p>
          <w:p w14:paraId="3AF7F1B8" w14:textId="77777777" w:rsidR="00B63AF5" w:rsidRPr="00B9367D" w:rsidRDefault="00B9367D" w:rsidP="00B9367D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B9367D">
              <w:rPr>
                <w:rFonts w:ascii="Times New Roman" w:hAnsi="Times New Roman" w:cs="Times New Roman"/>
              </w:rPr>
              <w:t xml:space="preserve">6. </w:t>
            </w:r>
            <w:proofErr w:type="spellStart"/>
            <w:r w:rsidRPr="00B9367D">
              <w:rPr>
                <w:rFonts w:ascii="Times New Roman" w:hAnsi="Times New Roman" w:cs="Times New Roman"/>
              </w:rPr>
              <w:t>Komunikojn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njohuri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yr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kuptimin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çështjev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ekonomik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duke </w:t>
            </w:r>
            <w:proofErr w:type="spellStart"/>
            <w:r w:rsidRPr="00B9367D">
              <w:rPr>
                <w:rFonts w:ascii="Times New Roman" w:hAnsi="Times New Roman" w:cs="Times New Roman"/>
              </w:rPr>
              <w:t>përdorur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shprehj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shkruara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</w:rPr>
              <w:t>verbal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</w:rPr>
              <w:t>vizuale</w:t>
            </w:r>
            <w:proofErr w:type="spellEnd"/>
          </w:p>
        </w:tc>
      </w:tr>
      <w:tr w:rsidR="00B63AF5" w:rsidRPr="00B9367D" w14:paraId="06B0EAE6" w14:textId="77777777" w:rsidTr="00B9367D">
        <w:tc>
          <w:tcPr>
            <w:tcW w:w="885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FC293E8" w14:textId="77777777" w:rsidR="00B63AF5" w:rsidRPr="00B9367D" w:rsidRDefault="00B63AF5" w:rsidP="00B9367D">
            <w:pPr>
              <w:pStyle w:val="NoSpacing"/>
              <w:rPr>
                <w:i/>
                <w:lang w:val="sq-AL"/>
              </w:rPr>
            </w:pPr>
          </w:p>
        </w:tc>
      </w:tr>
      <w:tr w:rsidR="00B63AF5" w:rsidRPr="00B9367D" w14:paraId="7075AF7B" w14:textId="77777777" w:rsidTr="00B9367D">
        <w:trPr>
          <w:trHeight w:val="70"/>
        </w:trPr>
        <w:tc>
          <w:tcPr>
            <w:tcW w:w="885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4C303532" w14:textId="77777777" w:rsidR="00B63AF5" w:rsidRPr="00B9367D" w:rsidRDefault="00B63AF5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garkesa e studentit (duhet të jetë në përputhje me Rezultatet e Nxënies)</w:t>
            </w:r>
          </w:p>
        </w:tc>
      </w:tr>
      <w:tr w:rsidR="00B63AF5" w:rsidRPr="00B9367D" w14:paraId="62FAC94F" w14:textId="77777777" w:rsidTr="00B9367D">
        <w:tc>
          <w:tcPr>
            <w:tcW w:w="36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6DD9E63C" w14:textId="77777777" w:rsidR="00B63AF5" w:rsidRPr="00B9367D" w:rsidRDefault="00B63AF5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Aktiviteti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5B628302" w14:textId="77777777" w:rsidR="00B63AF5" w:rsidRPr="00B9367D" w:rsidRDefault="00B63AF5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Javët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6D48BD43" w14:textId="77777777" w:rsidR="00B63AF5" w:rsidRPr="00B9367D" w:rsidRDefault="00B63AF5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Orët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mësimore</w:t>
            </w:r>
            <w:proofErr w:type="spellEnd"/>
          </w:p>
        </w:tc>
        <w:tc>
          <w:tcPr>
            <w:tcW w:w="20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A91B5DE" w14:textId="77777777" w:rsidR="00B63AF5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Gjithsej</w:t>
            </w:r>
            <w:proofErr w:type="spellEnd"/>
          </w:p>
        </w:tc>
      </w:tr>
      <w:tr w:rsidR="00B9367D" w:rsidRPr="00B9367D" w14:paraId="29754B6C" w14:textId="77777777" w:rsidTr="00B9367D">
        <w:tc>
          <w:tcPr>
            <w:tcW w:w="3617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A09B65D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igjërata</w:t>
            </w:r>
            <w:proofErr w:type="spellEnd"/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1A5DF61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3778507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44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B370987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B9367D" w:rsidRPr="00B9367D" w14:paraId="5185B24A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3DB3DBC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u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aborato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Ushtri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DC246B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46E15E2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E4A3FFE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9367D" w:rsidRPr="00B9367D" w14:paraId="20909459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1159182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Rast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tudimore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37BECCA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437BC94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4A4046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367D" w:rsidRPr="00B9367D" w14:paraId="00A07A89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597E8C8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onsulti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ësimdhënësi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FCA2151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86CE00A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3DBC1A3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9367D" w:rsidRPr="00B9367D" w14:paraId="41E4542E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78997F6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un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rren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4978910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4722835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7D3EF0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367D" w:rsidRPr="00B9367D" w14:paraId="2A8425EF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F7E3E20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este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unim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minarik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9225486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5117F1C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B461443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9367D" w:rsidRPr="00B9367D" w14:paraId="487F1866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AB00244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tyr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tëpie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D53A646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D1E8E6A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84A612F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B9367D" w:rsidRPr="00B9367D" w14:paraId="64470185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ED7D01A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ësi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individual (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ibliotek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s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tëp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857677C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29EB6B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394CE0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B9367D" w:rsidRPr="00B9367D" w14:paraId="3C702A09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312247C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ërgatitj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inal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A0E625E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4E08843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4D8638E" w14:textId="77777777" w:rsidR="00B9367D" w:rsidRPr="00B9367D" w:rsidRDefault="00B9367D" w:rsidP="00B9367D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B9367D" w:rsidRPr="00B9367D" w14:paraId="600808ED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60960E1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Koha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lerësim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uiz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inal)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0D667C4" w14:textId="77777777" w:rsidR="00B9367D" w:rsidRPr="00B9367D" w:rsidRDefault="00B9367D" w:rsidP="00B936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577D61" w14:textId="77777777" w:rsidR="00B9367D" w:rsidRPr="00B9367D" w:rsidRDefault="00B9367D" w:rsidP="00B936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371CE67" w14:textId="77777777" w:rsidR="00B9367D" w:rsidRPr="00B9367D" w:rsidRDefault="00B9367D" w:rsidP="00B9367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367D" w:rsidRPr="00B9367D" w14:paraId="75AD3ABA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2F4B5F30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jekt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zentim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tj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798F8E46" w14:textId="77777777" w:rsidR="00B9367D" w:rsidRPr="00B9367D" w:rsidRDefault="00B9367D" w:rsidP="00B9367D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13520B78" w14:textId="77777777" w:rsidR="00B9367D" w:rsidRPr="00B9367D" w:rsidRDefault="00B9367D" w:rsidP="00B9367D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000000"/>
            </w:tcBorders>
            <w:shd w:val="clear" w:color="auto" w:fill="FFFFFF"/>
          </w:tcPr>
          <w:p w14:paraId="4D8EADC5" w14:textId="77777777" w:rsidR="00B9367D" w:rsidRPr="00B9367D" w:rsidRDefault="00B9367D" w:rsidP="00B9367D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367D" w:rsidRPr="00B9367D" w14:paraId="0A83F798" w14:textId="77777777" w:rsidTr="00B9367D">
        <w:trPr>
          <w:trHeight w:val="107"/>
        </w:trPr>
        <w:tc>
          <w:tcPr>
            <w:tcW w:w="36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1B2DB72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Gjithsej</w:t>
            </w:r>
            <w:proofErr w:type="spellEnd"/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5997138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3A992BCA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2131B1F0" w14:textId="77777777" w:rsidR="00B9367D" w:rsidRPr="00B9367D" w:rsidRDefault="00B9367D" w:rsidP="00B9367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150</w:t>
            </w:r>
          </w:p>
        </w:tc>
      </w:tr>
      <w:tr w:rsidR="00B9367D" w:rsidRPr="00B9367D" w14:paraId="30DA1976" w14:textId="77777777" w:rsidTr="00B9367D">
        <w:tc>
          <w:tcPr>
            <w:tcW w:w="885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03BE2690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9367D" w:rsidRPr="00B9367D" w14:paraId="3A8ED27B" w14:textId="77777777" w:rsidTr="00B9367D">
        <w:tc>
          <w:tcPr>
            <w:tcW w:w="3617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F91B8" w14:textId="77777777" w:rsidR="00B9367D" w:rsidRPr="00B9367D" w:rsidRDefault="00B9367D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</w:rPr>
              <w:t>Metodat</w:t>
            </w:r>
            <w:proofErr w:type="spellEnd"/>
            <w:r w:rsidRPr="00B9367D">
              <w:rPr>
                <w:b/>
              </w:rPr>
              <w:t xml:space="preserve"> e </w:t>
            </w:r>
            <w:proofErr w:type="spellStart"/>
            <w:r w:rsidRPr="00B9367D">
              <w:rPr>
                <w:b/>
              </w:rPr>
              <w:t>mësimdhënies</w:t>
            </w:r>
            <w:proofErr w:type="spellEnd"/>
            <w:r w:rsidRPr="00B9367D">
              <w:rPr>
                <w:b/>
              </w:rPr>
              <w:t xml:space="preserve">:  </w:t>
            </w:r>
          </w:p>
        </w:tc>
        <w:tc>
          <w:tcPr>
            <w:tcW w:w="5239" w:type="dxa"/>
            <w:gridSpan w:val="3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60F1F" w14:textId="77777777" w:rsidR="00B9367D" w:rsidRPr="00B9367D" w:rsidRDefault="00B9367D" w:rsidP="00B9367D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mbinim i ligjëratave, ushtrimeve në ekipe, diskutimeve, prezantimeve dhe analizave kritike e rasteve studimore nga fusha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konomis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9367D" w:rsidRPr="00B9367D" w14:paraId="6E597A84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D97B3" w14:textId="77777777" w:rsidR="00B9367D" w:rsidRPr="00B9367D" w:rsidRDefault="00B9367D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Metodat</w:t>
            </w:r>
            <w:proofErr w:type="spellEnd"/>
            <w:r w:rsidRPr="00B9367D">
              <w:rPr>
                <w:b/>
                <w:lang w:val="en-GB"/>
              </w:rPr>
              <w:t xml:space="preserve"> e </w:t>
            </w:r>
            <w:proofErr w:type="spellStart"/>
            <w:r w:rsidRPr="00B9367D">
              <w:rPr>
                <w:b/>
                <w:lang w:val="en-GB"/>
              </w:rPr>
              <w:t>vlerësimit</w:t>
            </w:r>
            <w:proofErr w:type="spellEnd"/>
            <w:r w:rsidRPr="00B9367D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15E6F" w14:textId="77777777" w:rsidR="00B9367D" w:rsidRPr="00B9367D" w:rsidRDefault="00B9367D" w:rsidP="00B9367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lerësimi bëhet në bazë të:</w:t>
            </w:r>
          </w:p>
          <w:p w14:paraId="7F3088D5" w14:textId="77777777" w:rsidR="00B9367D" w:rsidRPr="00B9367D" w:rsidRDefault="00B9367D" w:rsidP="00B9367D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est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1 – 25%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3FE62A5" w14:textId="77777777" w:rsidR="00B9367D" w:rsidRPr="00B9367D" w:rsidRDefault="00B9367D" w:rsidP="00B9367D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Test 2 - 30%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</w:p>
          <w:p w14:paraId="511B12CE" w14:textId="77777777" w:rsidR="00B9367D" w:rsidRPr="00B9367D" w:rsidRDefault="00B9367D" w:rsidP="00B9367D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Test 3 - 35%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</w:p>
          <w:p w14:paraId="16AD51E3" w14:textId="77777777" w:rsidR="00B9367D" w:rsidRPr="00B9367D" w:rsidRDefault="00B9367D" w:rsidP="00B9367D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uni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eminarik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1 – 10%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</w:p>
          <w:p w14:paraId="122B3E45" w14:textId="77777777" w:rsidR="00B9367D" w:rsidRPr="00B9367D" w:rsidRDefault="00B9367D" w:rsidP="00B9367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po </w:t>
            </w:r>
          </w:p>
          <w:p w14:paraId="20009783" w14:textId="77777777" w:rsidR="00B9367D" w:rsidRDefault="00B9367D" w:rsidP="00B9367D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vimit me shkrim – 100% e notës</w:t>
            </w:r>
          </w:p>
          <w:p w14:paraId="51C14A24" w14:textId="77777777" w:rsidR="00B9367D" w:rsidRPr="00B9367D" w:rsidRDefault="00B9367D" w:rsidP="00B9367D"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F4620D7" w14:textId="77777777" w:rsidR="00B9367D" w:rsidRPr="00B9367D" w:rsidRDefault="00B9367D" w:rsidP="00B9367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umri maksimal i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oenav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është 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100. </w:t>
            </w:r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ota përfundimtare, do të përllogaritet si vijon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066C92C" w14:textId="77777777" w:rsidR="00B9367D" w:rsidRPr="00B9367D" w:rsidRDefault="00B9367D" w:rsidP="00B9367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qindj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Nota</w:t>
            </w:r>
          </w:p>
          <w:p w14:paraId="42407A92" w14:textId="77777777" w:rsidR="00B9367D" w:rsidRPr="00B9367D" w:rsidRDefault="00B9367D" w:rsidP="00B9367D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91 – 100 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  <w:t>10</w:t>
            </w:r>
          </w:p>
          <w:p w14:paraId="3EAB07DC" w14:textId="77777777" w:rsidR="00B9367D" w:rsidRPr="00B9367D" w:rsidRDefault="00B9367D" w:rsidP="00B9367D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81 – 90 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  <w:t>9</w:t>
            </w:r>
          </w:p>
          <w:p w14:paraId="42594E13" w14:textId="77777777" w:rsidR="00B9367D" w:rsidRPr="00B9367D" w:rsidRDefault="00B9367D" w:rsidP="00B9367D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71 – 80 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77150FDB" w14:textId="77777777" w:rsidR="00B9367D" w:rsidRPr="00B9367D" w:rsidRDefault="00B9367D" w:rsidP="00B9367D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61 – 70 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  <w:t>7</w:t>
            </w:r>
          </w:p>
          <w:p w14:paraId="7E0E4668" w14:textId="77777777" w:rsidR="00B9367D" w:rsidRPr="00B9367D" w:rsidRDefault="00B9367D" w:rsidP="00B9367D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51 – 60 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04AFFBBF" w14:textId="77777777" w:rsidR="00B9367D" w:rsidRPr="00B9367D" w:rsidRDefault="00B9367D" w:rsidP="00B9367D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&lt;50  </w:t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9367D" w:rsidRPr="00B9367D" w14:paraId="0CEA231D" w14:textId="77777777" w:rsidTr="00B9367D">
        <w:tc>
          <w:tcPr>
            <w:tcW w:w="88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79BE19A1" w14:textId="77777777" w:rsidR="00B9367D" w:rsidRPr="00B9367D" w:rsidRDefault="00B9367D" w:rsidP="00B9367D">
            <w:pPr>
              <w:pStyle w:val="NoSpacing"/>
              <w:rPr>
                <w:b/>
              </w:rPr>
            </w:pPr>
          </w:p>
        </w:tc>
      </w:tr>
      <w:tr w:rsidR="00B9367D" w:rsidRPr="00B9367D" w14:paraId="247BAC71" w14:textId="77777777" w:rsidTr="00B9367D">
        <w:trPr>
          <w:trHeight w:val="458"/>
        </w:trPr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1B920" w14:textId="77777777" w:rsidR="00B9367D" w:rsidRPr="00B9367D" w:rsidRDefault="00B9367D" w:rsidP="00B9367D">
            <w:pPr>
              <w:pStyle w:val="NoSpacing"/>
              <w:rPr>
                <w:b/>
                <w:lang w:val="en-GB"/>
              </w:rPr>
            </w:pPr>
            <w:proofErr w:type="spellStart"/>
            <w:r w:rsidRPr="00B9367D">
              <w:rPr>
                <w:b/>
                <w:lang w:val="en-GB"/>
              </w:rPr>
              <w:t>Literatura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primare</w:t>
            </w:r>
            <w:proofErr w:type="spellEnd"/>
            <w:r w:rsidRPr="00B9367D">
              <w:rPr>
                <w:b/>
                <w:lang w:val="en-GB"/>
              </w:rPr>
              <w:t xml:space="preserve">:  </w:t>
            </w:r>
          </w:p>
          <w:p w14:paraId="1337ACD6" w14:textId="77777777" w:rsidR="00B9367D" w:rsidRPr="00B9367D" w:rsidRDefault="00B9367D" w:rsidP="00B9367D">
            <w:pPr>
              <w:pStyle w:val="NoSpacing"/>
              <w:rPr>
                <w:b/>
              </w:rPr>
            </w:pP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E47A9" w14:textId="77777777" w:rsidR="00B9367D" w:rsidRPr="00B9367D" w:rsidRDefault="00B9367D" w:rsidP="00B9367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N. Gregory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Parimet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Mikroekonomiks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dicio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8, 2017, Cengage Learning. </w:t>
            </w:r>
          </w:p>
          <w:p w14:paraId="254007E5" w14:textId="77777777" w:rsidR="00B9367D" w:rsidRPr="00B9367D" w:rsidRDefault="00B9367D" w:rsidP="00B9367D">
            <w:pPr>
              <w:spacing w:line="240" w:lineRule="auto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Vini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re: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Studentët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nuk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janë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obliguar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blejnë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versionin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fundit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librit</w:t>
            </w:r>
            <w:proofErr w:type="spellEnd"/>
            <w:r w:rsidRPr="00B9367D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. </w:t>
            </w:r>
          </w:p>
        </w:tc>
      </w:tr>
      <w:tr w:rsidR="00B9367D" w:rsidRPr="00B9367D" w14:paraId="37B287CC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37933322" w14:textId="77777777" w:rsidR="00B9367D" w:rsidRPr="00B9367D" w:rsidRDefault="00B9367D" w:rsidP="00B9367D">
            <w:pPr>
              <w:pStyle w:val="NoSpacing"/>
              <w:rPr>
                <w:b/>
              </w:rPr>
            </w:pPr>
            <w:proofErr w:type="spellStart"/>
            <w:r w:rsidRPr="00B9367D">
              <w:rPr>
                <w:b/>
                <w:lang w:val="en-GB"/>
              </w:rPr>
              <w:t>Literatura</w:t>
            </w:r>
            <w:proofErr w:type="spellEnd"/>
            <w:r w:rsidRPr="00B9367D">
              <w:rPr>
                <w:b/>
                <w:lang w:val="en-GB"/>
              </w:rPr>
              <w:t xml:space="preserve"> </w:t>
            </w:r>
            <w:proofErr w:type="spellStart"/>
            <w:r w:rsidRPr="00B9367D">
              <w:rPr>
                <w:b/>
                <w:lang w:val="en-GB"/>
              </w:rPr>
              <w:t>shtesë</w:t>
            </w:r>
            <w:proofErr w:type="spellEnd"/>
            <w:r w:rsidRPr="00B9367D">
              <w:rPr>
                <w:b/>
                <w:lang w:val="en-GB"/>
              </w:rPr>
              <w:t xml:space="preserve">:  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251D6F27" w14:textId="77777777" w:rsidR="00B9367D" w:rsidRPr="00B9367D" w:rsidRDefault="00B9367D" w:rsidP="00B9367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N. Gregory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Parimet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Mikroekonomiks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dicio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5, 2008, Cengage Learning.</w:t>
            </w:r>
          </w:p>
          <w:p w14:paraId="753DEFCD" w14:textId="77777777" w:rsidR="00B9367D" w:rsidRPr="00B9367D" w:rsidRDefault="00B9367D" w:rsidP="00B9367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Besanko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David, and Ronald R.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Braeutiga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Mikroekonomiks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dicio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4, 2005, John Wiley and Sons.</w:t>
            </w:r>
          </w:p>
          <w:p w14:paraId="642573FF" w14:textId="77777777" w:rsidR="00B9367D" w:rsidRPr="00B9367D" w:rsidRDefault="00B9367D" w:rsidP="00B9367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erloff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M. Jeffrey,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Mikroekonomiks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dicio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6, 2012, Person Education. </w:t>
            </w:r>
          </w:p>
          <w:p w14:paraId="0BDFE677" w14:textId="77777777" w:rsidR="00B9367D" w:rsidRPr="00B9367D" w:rsidRDefault="00B9367D" w:rsidP="00B9367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ëto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material do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asuroh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uni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hkencor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g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rtikuj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gazetav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itor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buri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jer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internet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b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çështj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ktual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konomik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7991B21" w14:textId="77777777" w:rsidR="00B9367D" w:rsidRPr="00B9367D" w:rsidRDefault="00B9367D" w:rsidP="00B9367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Materialet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tjera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shtesë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do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postohen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EMS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kuadër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rubrikës</w:t>
            </w:r>
            <w:proofErr w:type="spellEnd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i/>
                <w:sz w:val="24"/>
                <w:szCs w:val="24"/>
              </w:rPr>
              <w:t>Literatura</w:t>
            </w:r>
            <w:proofErr w:type="spellEnd"/>
          </w:p>
        </w:tc>
      </w:tr>
    </w:tbl>
    <w:tbl>
      <w:tblPr>
        <w:tblpPr w:leftFromText="180" w:rightFromText="180" w:vertAnchor="text" w:horzAnchor="margin" w:tblpY="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718"/>
        <w:gridCol w:w="6138"/>
      </w:tblGrid>
      <w:tr w:rsidR="00B63AF5" w:rsidRPr="00B9367D" w14:paraId="2BAD911A" w14:textId="77777777" w:rsidTr="00B9367D">
        <w:tc>
          <w:tcPr>
            <w:tcW w:w="885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57106989" w14:textId="77777777" w:rsidR="00B63AF5" w:rsidRPr="00B9367D" w:rsidRDefault="00B63AF5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Hartimi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planit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mësimor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 </w:t>
            </w:r>
          </w:p>
        </w:tc>
      </w:tr>
      <w:tr w:rsidR="00B63AF5" w:rsidRPr="00B9367D" w14:paraId="520A9909" w14:textId="77777777" w:rsidTr="00B9367D">
        <w:tc>
          <w:tcPr>
            <w:tcW w:w="271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3CA44E3D" w14:textId="77777777" w:rsidR="00B63AF5" w:rsidRPr="00B9367D" w:rsidRDefault="00B63AF5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Java</w:t>
            </w:r>
          </w:p>
        </w:tc>
        <w:tc>
          <w:tcPr>
            <w:tcW w:w="61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065A520E" w14:textId="77777777" w:rsidR="00B63AF5" w:rsidRPr="00B9367D" w:rsidRDefault="00B63AF5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Titulli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ligjëratës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B9367D" w:rsidRPr="00B9367D" w14:paraId="7B890340" w14:textId="77777777" w:rsidTr="00B9367D">
        <w:tc>
          <w:tcPr>
            <w:tcW w:w="2718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DBFB7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</w:t>
            </w:r>
          </w:p>
        </w:tc>
        <w:tc>
          <w:tcPr>
            <w:tcW w:w="6138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0BA53" w14:textId="77777777" w:rsidR="00B9367D" w:rsidRPr="00C8123F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Dhjet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Parime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Ekonomiksi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N. Gregory </w:t>
            </w:r>
            <w:proofErr w:type="spellStart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</w:tr>
      <w:tr w:rsidR="00B9367D" w:rsidRPr="00B9367D" w14:paraId="148F6B93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EAD41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2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96BF5" w14:textId="77777777" w:rsidR="00B9367D" w:rsidRPr="00C8123F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enduari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nj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Ekonomis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N. Gregory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9367D" w:rsidRPr="00B9367D" w14:paraId="5F654F42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EAA83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3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041B2" w14:textId="77777777" w:rsidR="00B9367D" w:rsidRPr="00C8123F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Forca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regu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ërkesës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Ofertës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N. Gregory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</w:tr>
      <w:tr w:rsidR="00B9367D" w:rsidRPr="00B9367D" w14:paraId="7A94156C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9215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Java 4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71A2C" w14:textId="77777777" w:rsidR="00B9367D" w:rsidRPr="00C8123F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Elasticiteti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dhe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Aplikimet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e </w:t>
            </w: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tij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: </w:t>
            </w:r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N. Gregory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</w:p>
        </w:tc>
      </w:tr>
      <w:tr w:rsidR="00B9367D" w:rsidRPr="00B9367D" w14:paraId="751ADB53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6D1CA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5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AE81C" w14:textId="77777777" w:rsidR="00B9367D" w:rsidRPr="00C8123F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onsumatorë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Prodhuesi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Efikasitet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reg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N. Gregory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14:paraId="659736B6" w14:textId="77777777" w:rsidR="00B9367D" w:rsidRPr="00C8123F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8123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st 1</w:t>
            </w:r>
          </w:p>
        </w:tc>
      </w:tr>
      <w:tr w:rsidR="00B9367D" w:rsidRPr="00B9367D" w14:paraId="1DE9E89D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CFEFB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6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EB886" w14:textId="77777777" w:rsidR="00B9367D" w:rsidRPr="00C8123F" w:rsidRDefault="00B9367D" w:rsidP="00C8123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Eksternalitetet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: </w:t>
            </w:r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N. Gregory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10</w:t>
            </w:r>
          </w:p>
        </w:tc>
      </w:tr>
      <w:tr w:rsidR="00B9367D" w:rsidRPr="00B9367D" w14:paraId="47179075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D9325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7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2D08E" w14:textId="77777777" w:rsidR="00B9367D" w:rsidRPr="00C8123F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Të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Mirat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Publike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dhe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Burimet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e </w:t>
            </w:r>
            <w:proofErr w:type="spellStart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Përbashketa</w:t>
            </w:r>
            <w:proofErr w:type="spellEnd"/>
            <w:r w:rsidRPr="00C8123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: </w:t>
            </w:r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N. Gregory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11</w:t>
            </w:r>
          </w:p>
        </w:tc>
      </w:tr>
      <w:tr w:rsidR="00B9367D" w:rsidRPr="00B9367D" w14:paraId="6ABFB932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DAD2C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8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95491" w14:textId="77777777" w:rsidR="00B9367D" w:rsidRPr="00C8123F" w:rsidRDefault="00C8123F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ostoja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Prodhimit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N. Gregory </w:t>
            </w:r>
            <w:proofErr w:type="spellStart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13</w:t>
            </w:r>
          </w:p>
          <w:p w14:paraId="69EE0196" w14:textId="77777777" w:rsidR="00B9367D" w:rsidRPr="00C8123F" w:rsidRDefault="00B9367D" w:rsidP="00C8123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8123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Quiz 2</w:t>
            </w:r>
          </w:p>
        </w:tc>
      </w:tr>
      <w:tr w:rsidR="00B9367D" w:rsidRPr="00B9367D" w14:paraId="2DD1FF8D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0ADF8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9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EF821" w14:textId="77777777" w:rsidR="00B9367D" w:rsidRPr="00C8123F" w:rsidRDefault="00C8123F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Firma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regun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onkurrenc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plot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N. Gregory </w:t>
            </w:r>
            <w:proofErr w:type="spellStart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B9367D" w:rsidRPr="00B9367D" w14:paraId="314C39D7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59DD6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0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4FDDF" w14:textId="77777777" w:rsidR="00B9367D" w:rsidRPr="00C8123F" w:rsidRDefault="00B9367D" w:rsidP="00C8123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onopol</w:t>
            </w:r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N. Gregory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8123F"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15</w:t>
            </w:r>
          </w:p>
        </w:tc>
      </w:tr>
      <w:tr w:rsidR="00B9367D" w:rsidRPr="00B9367D" w14:paraId="62DC914C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3C12D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1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6AD8C" w14:textId="77777777" w:rsidR="00B9367D" w:rsidRPr="00C8123F" w:rsidRDefault="00C8123F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onkurrenca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onopolistike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N. Gregory </w:t>
            </w:r>
            <w:proofErr w:type="spellStart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16</w:t>
            </w:r>
          </w:p>
        </w:tc>
      </w:tr>
      <w:tr w:rsidR="00B9367D" w:rsidRPr="00B9367D" w14:paraId="58BEBB3F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F0EB7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2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450DB" w14:textId="77777777" w:rsidR="00B9367D" w:rsidRPr="00C8123F" w:rsidRDefault="00C8123F" w:rsidP="00C8123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Oligopoli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N. Gregory </w:t>
            </w:r>
            <w:proofErr w:type="spellStart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B9367D" w:rsidRPr="00B9367D" w14:paraId="4AC7F430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249FD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3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D2A2E" w14:textId="77777777" w:rsidR="00B9367D" w:rsidRPr="00C8123F" w:rsidRDefault="00C8123F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regu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Faktorëve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Prodhimit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N. Gregory </w:t>
            </w:r>
            <w:proofErr w:type="spellStart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B9367D" w:rsidRPr="00B9367D" w14:paraId="7C8AB4E5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FA83B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4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5D49F" w14:textId="77777777" w:rsidR="00B9367D" w:rsidRPr="00C8123F" w:rsidRDefault="00C8123F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123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st</w:t>
            </w:r>
            <w:r w:rsidR="00B9367D" w:rsidRPr="00C8123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3</w:t>
            </w:r>
          </w:p>
        </w:tc>
      </w:tr>
      <w:tr w:rsidR="00B9367D" w:rsidRPr="00B9367D" w14:paraId="4AB48C58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AACED" w14:textId="77777777" w:rsidR="00B9367D" w:rsidRPr="00B9367D" w:rsidRDefault="00B9367D" w:rsidP="00B9367D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5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8E420" w14:textId="77777777" w:rsidR="00B9367D" w:rsidRPr="00C8123F" w:rsidRDefault="00C8123F" w:rsidP="00C812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ufir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undësive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ikroekonomiksit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: N. Gregory </w:t>
            </w:r>
            <w:proofErr w:type="spellStart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>Mankiw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B9367D"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22</w:t>
            </w:r>
          </w:p>
        </w:tc>
      </w:tr>
    </w:tbl>
    <w:p w14:paraId="0B78FB64" w14:textId="77777777" w:rsidR="00B63AF5" w:rsidRPr="00B9367D" w:rsidRDefault="00B63AF5" w:rsidP="00B9367D">
      <w:pPr>
        <w:pStyle w:val="NoSpacing"/>
      </w:pPr>
    </w:p>
    <w:p w14:paraId="3B50E2A0" w14:textId="77777777" w:rsidR="00B63AF5" w:rsidRPr="00B9367D" w:rsidRDefault="00B63AF5" w:rsidP="00B9367D">
      <w:pPr>
        <w:pStyle w:val="NoSpacing"/>
      </w:pPr>
    </w:p>
    <w:p w14:paraId="2912EFEA" w14:textId="77777777" w:rsidR="00B63AF5" w:rsidRPr="00B9367D" w:rsidRDefault="00B63AF5" w:rsidP="00B9367D">
      <w:pPr>
        <w:pStyle w:val="NoSpacing"/>
      </w:pPr>
    </w:p>
    <w:p w14:paraId="568AAB0A" w14:textId="77777777" w:rsidR="00B63AF5" w:rsidRPr="00B9367D" w:rsidRDefault="00B63AF5" w:rsidP="00B9367D">
      <w:pPr>
        <w:pStyle w:val="NoSpacing"/>
      </w:pPr>
    </w:p>
    <w:p w14:paraId="20D07FF8" w14:textId="77777777" w:rsidR="00B63AF5" w:rsidRPr="00B9367D" w:rsidRDefault="00B63AF5" w:rsidP="00B9367D">
      <w:pPr>
        <w:pStyle w:val="NoSpacing"/>
      </w:pPr>
    </w:p>
    <w:p w14:paraId="79C9FEB1" w14:textId="77777777" w:rsidR="00B63AF5" w:rsidRPr="00B9367D" w:rsidRDefault="00B63AF5" w:rsidP="00B9367D">
      <w:pPr>
        <w:pStyle w:val="NoSpacing"/>
      </w:pPr>
    </w:p>
    <w:p w14:paraId="553CD5F1" w14:textId="77777777" w:rsidR="00B63AF5" w:rsidRPr="00B9367D" w:rsidRDefault="00B63AF5" w:rsidP="00B9367D">
      <w:pPr>
        <w:pStyle w:val="NoSpacing"/>
      </w:pPr>
    </w:p>
    <w:p w14:paraId="19E87251" w14:textId="77777777" w:rsidR="00B63AF5" w:rsidRPr="00B9367D" w:rsidRDefault="00B63AF5" w:rsidP="00B9367D">
      <w:pPr>
        <w:pStyle w:val="NoSpacing"/>
      </w:pPr>
    </w:p>
    <w:p w14:paraId="05765942" w14:textId="77777777" w:rsidR="00B63AF5" w:rsidRPr="00B9367D" w:rsidRDefault="00B63AF5" w:rsidP="00B9367D">
      <w:pPr>
        <w:pStyle w:val="NoSpacing"/>
      </w:pPr>
    </w:p>
    <w:p w14:paraId="284AE590" w14:textId="77777777" w:rsidR="00B63AF5" w:rsidRPr="00B9367D" w:rsidRDefault="00B63AF5" w:rsidP="00B9367D">
      <w:pPr>
        <w:pStyle w:val="NoSpacing"/>
      </w:pPr>
    </w:p>
    <w:p w14:paraId="5C557BB6" w14:textId="77777777" w:rsidR="00B63AF5" w:rsidRPr="00B9367D" w:rsidRDefault="00B63AF5" w:rsidP="00B9367D">
      <w:pPr>
        <w:pStyle w:val="NoSpacing"/>
      </w:pPr>
    </w:p>
    <w:p w14:paraId="5677CA03" w14:textId="77777777" w:rsidR="00B63AF5" w:rsidRPr="00B9367D" w:rsidRDefault="00B63AF5" w:rsidP="00B9367D">
      <w:pPr>
        <w:pStyle w:val="NoSpacing"/>
      </w:pPr>
    </w:p>
    <w:p w14:paraId="4C8DA736" w14:textId="77777777" w:rsidR="00B63AF5" w:rsidRPr="00B9367D" w:rsidRDefault="00B63AF5" w:rsidP="00B9367D">
      <w:pPr>
        <w:pStyle w:val="NoSpacing"/>
      </w:pPr>
    </w:p>
    <w:p w14:paraId="71549F73" w14:textId="77777777" w:rsidR="00B63AF5" w:rsidRPr="00B9367D" w:rsidRDefault="00B63AF5" w:rsidP="00B9367D">
      <w:pPr>
        <w:pStyle w:val="NoSpacing"/>
      </w:pPr>
    </w:p>
    <w:p w14:paraId="56760100" w14:textId="77777777" w:rsidR="00B63AF5" w:rsidRPr="00B9367D" w:rsidRDefault="00B63AF5" w:rsidP="00B9367D">
      <w:pPr>
        <w:pStyle w:val="NoSpacing"/>
      </w:pPr>
    </w:p>
    <w:p w14:paraId="08115184" w14:textId="77777777" w:rsidR="00B63AF5" w:rsidRPr="00B9367D" w:rsidRDefault="00B63AF5" w:rsidP="00B9367D">
      <w:pPr>
        <w:pStyle w:val="NoSpacing"/>
      </w:pPr>
    </w:p>
    <w:p w14:paraId="1B70F9BD" w14:textId="77777777" w:rsidR="00B63AF5" w:rsidRPr="00B9367D" w:rsidRDefault="00B63AF5" w:rsidP="00B9367D">
      <w:pPr>
        <w:pStyle w:val="NoSpacing"/>
      </w:pPr>
    </w:p>
    <w:p w14:paraId="582997C2" w14:textId="77777777" w:rsidR="00B63AF5" w:rsidRDefault="00B63AF5" w:rsidP="00B9367D">
      <w:pPr>
        <w:pStyle w:val="NoSpacing"/>
      </w:pPr>
    </w:p>
    <w:p w14:paraId="4EAFCDFC" w14:textId="77777777" w:rsidR="00C8123F" w:rsidRDefault="00C8123F" w:rsidP="00B9367D">
      <w:pPr>
        <w:pStyle w:val="NoSpacing"/>
      </w:pPr>
    </w:p>
    <w:p w14:paraId="497E1496" w14:textId="77777777" w:rsidR="00C8123F" w:rsidRDefault="00C8123F" w:rsidP="00B9367D">
      <w:pPr>
        <w:pStyle w:val="NoSpacing"/>
      </w:pPr>
    </w:p>
    <w:p w14:paraId="04E8A8BF" w14:textId="77777777" w:rsidR="00C8123F" w:rsidRDefault="00C8123F" w:rsidP="00B9367D">
      <w:pPr>
        <w:pStyle w:val="NoSpacing"/>
      </w:pPr>
    </w:p>
    <w:p w14:paraId="6C9E4A3A" w14:textId="77777777" w:rsidR="00C8123F" w:rsidRDefault="00C8123F" w:rsidP="00B9367D">
      <w:pPr>
        <w:pStyle w:val="NoSpacing"/>
      </w:pPr>
    </w:p>
    <w:p w14:paraId="4F18C4AA" w14:textId="77777777" w:rsidR="00E41972" w:rsidRDefault="00E41972" w:rsidP="00B9367D">
      <w:pPr>
        <w:pStyle w:val="NoSpacing"/>
      </w:pPr>
    </w:p>
    <w:p w14:paraId="043D8AD3" w14:textId="77777777" w:rsidR="00E41972" w:rsidRDefault="00E41972" w:rsidP="00B9367D">
      <w:pPr>
        <w:pStyle w:val="NoSpacing"/>
      </w:pPr>
    </w:p>
    <w:p w14:paraId="480364B1" w14:textId="77777777" w:rsidR="00E41972" w:rsidRPr="00B9367D" w:rsidRDefault="00E41972" w:rsidP="00B9367D">
      <w:pPr>
        <w:pStyle w:val="NoSpacing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856"/>
      </w:tblGrid>
      <w:tr w:rsidR="00B63AF5" w:rsidRPr="00B9367D" w14:paraId="021239AC" w14:textId="77777777" w:rsidTr="00B9367D">
        <w:tc>
          <w:tcPr>
            <w:tcW w:w="8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0F927EAC" w14:textId="77777777" w:rsidR="00B63AF5" w:rsidRPr="00B9367D" w:rsidRDefault="00B63AF5" w:rsidP="00B9367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Politikat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akademike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kodi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sjelljes</w:t>
            </w:r>
            <w:proofErr w:type="spellEnd"/>
          </w:p>
        </w:tc>
      </w:tr>
      <w:tr w:rsidR="00B63AF5" w:rsidRPr="00B9367D" w14:paraId="449A7466" w14:textId="77777777" w:rsidTr="00B9367D">
        <w:trPr>
          <w:trHeight w:val="1088"/>
        </w:trPr>
        <w:tc>
          <w:tcPr>
            <w:tcW w:w="8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B1CE8" w14:textId="77777777" w:rsidR="00B9367D" w:rsidRPr="00B9367D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Testet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provimi</w:t>
            </w:r>
            <w:proofErr w:type="spellEnd"/>
          </w:p>
          <w:p w14:paraId="46D0A435" w14:textId="77777777" w:rsidR="00B9367D" w:rsidRPr="00B9367D" w:rsidRDefault="00B9367D" w:rsidP="00C812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uk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undësoh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nshtrim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daj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est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para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os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pas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atës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caktua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bajtj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est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ute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os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ungo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test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vi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pa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rsy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qëndruesh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okumentua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undërt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ju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vlerëoh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me 0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ik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test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vi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Lutein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lexo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ujdes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Rregullor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UP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ungesa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rsyesh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ble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hëndetësor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okumentuar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ble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okumentuar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hëndetësor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ju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amundësoj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vi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lasë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’ju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nshtrua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est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ras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vdekj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familje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gush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obligi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okumentua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jesëmarrj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rajni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ëorkshop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4D387160" w14:textId="77777777" w:rsidR="00C8123F" w:rsidRDefault="00B9367D" w:rsidP="00C812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Ju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und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’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nshtrohe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final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a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jet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g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data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caktua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vetëm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s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e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ëshm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s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jëjt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oh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ësh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organizua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bajtj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rovim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jet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kë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uhe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iskutoni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administratë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Fakultetit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Ekonomik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9624DD7" w14:textId="77777777" w:rsidR="00C8123F" w:rsidRDefault="00C8123F" w:rsidP="00C8123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50DC0B" w14:textId="77777777" w:rsidR="00C8123F" w:rsidRPr="00C8123F" w:rsidRDefault="00B9367D" w:rsidP="00C812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Kopjimi</w:t>
            </w:r>
            <w:proofErr w:type="spellEnd"/>
          </w:p>
          <w:p w14:paraId="0816488C" w14:textId="77777777" w:rsidR="00B9367D" w:rsidRPr="00C8123F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pjimi nga të tjerët, përdorimi i materialeve të palejueshme gjatë provimit, apo plagjiatura gjatë përgatitjes së seminarit, konsiderohet si kopjim dhe nuk do të tolerohet. Raste të tilla do të dërgohen për shqyrtim në komisionin disiplinor.</w:t>
            </w:r>
          </w:p>
          <w:p w14:paraId="59E9DF53" w14:textId="77777777" w:rsidR="00B9367D" w:rsidRPr="00B9367D" w:rsidRDefault="00B9367D" w:rsidP="00C8123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367D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Të tjera</w:t>
            </w:r>
          </w:p>
          <w:p w14:paraId="7C296364" w14:textId="77777777" w:rsidR="00B9367D" w:rsidRPr="00C8123F" w:rsidRDefault="00B9367D" w:rsidP="00C812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123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uteni të përgatiteni për ligjëratën e radhës </w:t>
            </w:r>
          </w:p>
          <w:p w14:paraId="5AD6F747" w14:textId="77777777" w:rsidR="00B9367D" w:rsidRPr="00C8123F" w:rsidRDefault="00B9367D" w:rsidP="00C812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123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vini në kohë</w:t>
            </w:r>
          </w:p>
          <w:p w14:paraId="03D933B1" w14:textId="77777777" w:rsidR="00B9367D" w:rsidRPr="00C8123F" w:rsidRDefault="00B9367D" w:rsidP="00C812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123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Luteni të respektoni të tjerët, të gjithë kanë ardhur për të mësuar</w:t>
            </w:r>
          </w:p>
          <w:p w14:paraId="3EA0B90F" w14:textId="77777777" w:rsidR="00B9367D" w:rsidRPr="00C8123F" w:rsidRDefault="00B9367D" w:rsidP="00C812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123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uteni të më ndërprisni dhe pyesni, nëse keni diçka të paqartë </w:t>
            </w:r>
          </w:p>
          <w:p w14:paraId="36E85149" w14:textId="77777777" w:rsidR="00B9367D" w:rsidRPr="00C8123F" w:rsidRDefault="00B9367D" w:rsidP="00C812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123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jeni aktivë gjatë ligjëratave dhe ushtrimeve</w:t>
            </w:r>
          </w:p>
          <w:p w14:paraId="09833963" w14:textId="77777777" w:rsidR="00B9367D" w:rsidRPr="00C8123F" w:rsidRDefault="00B9367D" w:rsidP="00C812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123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mos më kontaktoni për të diskutuar notën finale</w:t>
            </w:r>
          </w:p>
          <w:p w14:paraId="0A3D329B" w14:textId="77777777" w:rsidR="00B9367D" w:rsidRPr="00C8123F" w:rsidRDefault="00B9367D" w:rsidP="00C812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Luten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os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bisedon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shokun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shoqen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gjat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shpjegimi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sepse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kjo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pengon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studentët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tjerë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>mua</w:t>
            </w:r>
            <w:proofErr w:type="spellEnd"/>
            <w:r w:rsidRPr="00C8123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68CB1B27" w14:textId="77777777" w:rsidR="00B9367D" w:rsidRPr="00B9367D" w:rsidRDefault="00B9367D" w:rsidP="00C812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Unë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rezervoj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drejtën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t’ju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kërkuar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lëshoni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klasën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nëse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ju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shkelni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ndonjërën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nga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rregullat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shënuara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më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lartë</w:t>
            </w:r>
            <w:proofErr w:type="spellEnd"/>
            <w:r w:rsidRPr="00B936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52DDA5DF" w14:textId="77777777" w:rsidR="00C8123F" w:rsidRDefault="00B9367D" w:rsidP="00C8123F">
            <w:pPr>
              <w:tabs>
                <w:tab w:val="left" w:pos="600"/>
              </w:tabs>
              <w:spacing w:after="0" w:line="240" w:lineRule="auto"/>
              <w:ind w:left="600" w:hanging="60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B9367D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Informata shtesë</w:t>
            </w:r>
          </w:p>
          <w:p w14:paraId="1C313BC6" w14:textId="77777777" w:rsidR="00B9367D" w:rsidRPr="00C8123F" w:rsidRDefault="00B9367D" w:rsidP="00C8123F">
            <w:pPr>
              <w:tabs>
                <w:tab w:val="left" w:pos="18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ritet që studentët të marrin pjesë në të gjitha ligjërata sipas orarit. Studentëve nuk u lejohen më shumë se 3 mungesa të paarsyeshme, përndryshe kjo ndikon në vlerësimin e tyre final.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Cdo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mungesë e paarsyeshme, pas 3 mungesave të paarsyeshme do të ndikojë në zvogëlimin e notës finale të studentit për një notë. Kjo është politikë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prandaj nuk do të ketë përjashtime. Evidenca e pjesëmarrjes në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igjerat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do të mbahet rregullisht. Studentët duhet të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jellon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me vete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fletor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laps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mbajtur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>shënime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Studentëve nuk u lejohet përdorimi i telefonave mobilë apo pajisjeve tjera gjatë ligjëratave apo ushtrimeve. Të gjitha këto pajisje, duhet të jenë të </w:t>
            </w:r>
            <w:proofErr w:type="spellStart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ç’kyçura</w:t>
            </w:r>
            <w:proofErr w:type="spellEnd"/>
            <w:r w:rsidRPr="00B9367D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gjatë ligjëratave dhe ushtrimeve. Studentëve, të cilët pengojnë ligjëratat/ ushtrimet me pajisjet e tyre elektronike, do t’u kërkohet ta lëshojnë klasën dhe mungesa do t’ju vlerësohet si e paarsyeshme. Studentët, të cilët kanë kërkesa/ nevoja të veçanta, duhet ta kontaktojnë mësimdhënësen në fillim të semestrit për të siguruar ndihmën e nevojshme.</w:t>
            </w:r>
          </w:p>
          <w:p w14:paraId="27CED3A7" w14:textId="77777777" w:rsidR="00B63AF5" w:rsidRPr="00B9367D" w:rsidRDefault="00B63AF5" w:rsidP="00B9367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sq-AL"/>
              </w:rPr>
            </w:pPr>
          </w:p>
        </w:tc>
      </w:tr>
    </w:tbl>
    <w:p w14:paraId="747058E0" w14:textId="77777777" w:rsidR="00B63AF5" w:rsidRPr="00B9367D" w:rsidRDefault="00B63AF5" w:rsidP="00B9367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50E71D4" w14:textId="77777777" w:rsidR="00A618EF" w:rsidRPr="00B9367D" w:rsidRDefault="00A618EF" w:rsidP="00B9367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A618EF" w:rsidRPr="00B9367D" w:rsidSect="00B93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73E12"/>
    <w:multiLevelType w:val="multilevel"/>
    <w:tmpl w:val="EFA8B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E056928"/>
    <w:multiLevelType w:val="hybridMultilevel"/>
    <w:tmpl w:val="DCBA486E"/>
    <w:lvl w:ilvl="0" w:tplc="4572AE0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22291C"/>
    <w:multiLevelType w:val="hybridMultilevel"/>
    <w:tmpl w:val="A89C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601C54"/>
    <w:multiLevelType w:val="hybridMultilevel"/>
    <w:tmpl w:val="0D64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B407CF"/>
    <w:multiLevelType w:val="hybridMultilevel"/>
    <w:tmpl w:val="93209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BB71BB"/>
    <w:multiLevelType w:val="hybridMultilevel"/>
    <w:tmpl w:val="CEE02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B46669"/>
    <w:multiLevelType w:val="hybridMultilevel"/>
    <w:tmpl w:val="4372D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IzNjM0MjU2tDRU0lEKTi0uzszPAykwrAUA2VD8xywAAAA="/>
  </w:docVars>
  <w:rsids>
    <w:rsidRoot w:val="00B63AF5"/>
    <w:rsid w:val="00A618EF"/>
    <w:rsid w:val="00B63AF5"/>
    <w:rsid w:val="00B9367D"/>
    <w:rsid w:val="00C8123F"/>
    <w:rsid w:val="00CA310D"/>
    <w:rsid w:val="00E41972"/>
    <w:rsid w:val="00FD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11767B"/>
  <w14:defaultImageDpi w14:val="300"/>
  <w15:docId w15:val="{72FBF733-4917-4BF6-918E-AE41AA28D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AF5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63AF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63AF5"/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link w:val="ListParagraph"/>
    <w:uiPriority w:val="34"/>
    <w:rsid w:val="00B63AF5"/>
    <w:rPr>
      <w:rFonts w:eastAsiaTheme="minorHAnsi"/>
      <w:sz w:val="22"/>
      <w:szCs w:val="22"/>
    </w:rPr>
  </w:style>
  <w:style w:type="paragraph" w:customStyle="1" w:styleId="Default">
    <w:name w:val="Default"/>
    <w:rsid w:val="00B63AF5"/>
    <w:pPr>
      <w:widowControl w:val="0"/>
      <w:autoSpaceDE w:val="0"/>
      <w:autoSpaceDN w:val="0"/>
      <w:adjustRightInd w:val="0"/>
    </w:pPr>
    <w:rPr>
      <w:rFonts w:ascii="Calibri" w:eastAsiaTheme="minorHAnsi" w:hAnsi="Calibri" w:cs="Calibri"/>
      <w:color w:val="000000"/>
    </w:rPr>
  </w:style>
  <w:style w:type="character" w:customStyle="1" w:styleId="NoSpacingChar">
    <w:name w:val="No Spacing Char"/>
    <w:link w:val="NoSpacing"/>
    <w:uiPriority w:val="1"/>
    <w:rsid w:val="00B63AF5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9367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8123F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rsid w:val="00E41972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rsid w:val="00E41972"/>
    <w:rPr>
      <w:rFonts w:ascii="Times New Roman" w:eastAsia="Times New Roman" w:hAnsi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84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eta Hoxha</dc:creator>
  <cp:keywords/>
  <dc:description/>
  <cp:lastModifiedBy>Driton Qehaja</cp:lastModifiedBy>
  <cp:revision>2</cp:revision>
  <dcterms:created xsi:type="dcterms:W3CDTF">2021-10-06T05:46:00Z</dcterms:created>
  <dcterms:modified xsi:type="dcterms:W3CDTF">2021-10-06T05:46:00Z</dcterms:modified>
</cp:coreProperties>
</file>